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364C" w:rsidRDefault="006F3BA0" w:rsidP="007533E2">
      <w:pPr>
        <w:jc w:val="right"/>
        <w:rPr>
          <w:b/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2357120" cy="276225"/>
                <wp:effectExtent l="0" t="0" r="22860" b="1016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712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533E2" w:rsidRPr="007D5255" w:rsidRDefault="007533E2">
                            <w:pPr>
                              <w:rPr>
                                <w:lang w:val="es-MX"/>
                              </w:rPr>
                            </w:pPr>
                            <w:r w:rsidRPr="007D5255">
                              <w:rPr>
                                <w:highlight w:val="yellow"/>
                                <w:lang w:val="es-MX"/>
                              </w:rPr>
                              <w:t>Insert</w:t>
                            </w:r>
                            <w:r w:rsidR="007D5255" w:rsidRPr="007D5255">
                              <w:rPr>
                                <w:highlight w:val="yellow"/>
                                <w:lang w:val="es-MX"/>
                              </w:rPr>
                              <w:t>e el Membrete de la Escuela</w:t>
                            </w:r>
                            <w:r w:rsidRPr="007D5255">
                              <w:rPr>
                                <w:highlight w:val="yellow"/>
                                <w:lang w:val="es-MX"/>
                              </w:rPr>
                              <w:t xml:space="preserve"> </w:t>
                            </w:r>
                            <w:r w:rsidR="007D5255">
                              <w:rPr>
                                <w:lang w:val="es-MX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185.6pt;height:21.75pt;z-index:251657728;visibility:visible;mso-wrap-style:square;mso-width-percent:40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">
                <v:textbox style="mso-fit-shape-to-text:t">
                  <w:txbxContent>
                    <w:p w:rsidR="007533E2" w:rsidRPr="007D5255" w:rsidRDefault="007533E2">
                      <w:pPr>
                        <w:rPr>
                          <w:lang w:val="es-MX"/>
                        </w:rPr>
                      </w:pPr>
                      <w:r w:rsidRPr="007D5255">
                        <w:rPr>
                          <w:highlight w:val="yellow"/>
                          <w:lang w:val="es-MX"/>
                        </w:rPr>
                        <w:t>Insert</w:t>
                      </w:r>
                      <w:r w:rsidR="007D5255" w:rsidRPr="007D5255">
                        <w:rPr>
                          <w:highlight w:val="yellow"/>
                          <w:lang w:val="es-MX"/>
                        </w:rPr>
                        <w:t>e el Membrete de la Escuela</w:t>
                      </w:r>
                      <w:r w:rsidRPr="007D5255">
                        <w:rPr>
                          <w:highlight w:val="yellow"/>
                          <w:lang w:val="es-MX"/>
                        </w:rPr>
                        <w:t xml:space="preserve"> </w:t>
                      </w:r>
                      <w:r w:rsidR="007D5255">
                        <w:rPr>
                          <w:lang w:val="es-MX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40"/>
          <w:szCs w:val="40"/>
        </w:rPr>
        <w:drawing>
          <wp:inline distT="0" distB="0" distL="0" distR="0">
            <wp:extent cx="676429" cy="704850"/>
            <wp:effectExtent l="0" t="0" r="9525" b="0"/>
            <wp:docPr id="1" name="Picture 1" descr="AZgearupICON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ZgearupICON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340" cy="707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364C" w:rsidRDefault="0065364C"/>
    <w:p w:rsidR="00F263B5" w:rsidRPr="007D5255" w:rsidRDefault="007D5255">
      <w:pPr>
        <w:rPr>
          <w:lang w:val="es-MX"/>
        </w:rPr>
      </w:pPr>
      <w:r w:rsidRPr="007D5255">
        <w:rPr>
          <w:lang w:val="es-MX"/>
        </w:rPr>
        <w:t>A</w:t>
      </w:r>
      <w:r w:rsidR="00F25C77" w:rsidRPr="007D5255">
        <w:rPr>
          <w:lang w:val="es-MX"/>
        </w:rPr>
        <w:t>:</w:t>
      </w:r>
      <w:r w:rsidR="00F25C77" w:rsidRPr="007D5255">
        <w:rPr>
          <w:lang w:val="es-MX"/>
        </w:rPr>
        <w:tab/>
      </w:r>
      <w:r w:rsidR="00F23F7B" w:rsidRPr="007D5255">
        <w:rPr>
          <w:lang w:val="es-MX"/>
        </w:rPr>
        <w:t>Pa</w:t>
      </w:r>
      <w:r w:rsidRPr="007D5255">
        <w:rPr>
          <w:lang w:val="es-MX"/>
        </w:rPr>
        <w:t>d</w:t>
      </w:r>
      <w:r w:rsidR="00F23F7B" w:rsidRPr="007D5255">
        <w:rPr>
          <w:lang w:val="es-MX"/>
        </w:rPr>
        <w:t>re</w:t>
      </w:r>
      <w:r w:rsidR="00F25C77" w:rsidRPr="007D5255">
        <w:rPr>
          <w:lang w:val="es-MX"/>
        </w:rPr>
        <w:t xml:space="preserve"> o</w:t>
      </w:r>
      <w:r w:rsidRPr="007D5255">
        <w:rPr>
          <w:lang w:val="es-MX"/>
        </w:rPr>
        <w:t xml:space="preserve"> Guardiá</w:t>
      </w:r>
      <w:r w:rsidR="00F25C77" w:rsidRPr="007D5255">
        <w:rPr>
          <w:lang w:val="es-MX"/>
        </w:rPr>
        <w:t xml:space="preserve">n </w:t>
      </w:r>
      <w:r w:rsidRPr="007D5255">
        <w:rPr>
          <w:lang w:val="es-MX"/>
        </w:rPr>
        <w:t>de</w:t>
      </w:r>
      <w:r w:rsidR="00F25C77" w:rsidRPr="007D5255">
        <w:rPr>
          <w:lang w:val="es-MX"/>
        </w:rPr>
        <w:t xml:space="preserve"> </w:t>
      </w:r>
      <w:r w:rsidR="00F25C77" w:rsidRPr="007D5255">
        <w:rPr>
          <w:highlight w:val="yellow"/>
          <w:lang w:val="es-MX"/>
        </w:rPr>
        <w:t>&lt;</w:t>
      </w:r>
      <w:r>
        <w:rPr>
          <w:highlight w:val="yellow"/>
          <w:lang w:val="es-MX"/>
        </w:rPr>
        <w:t>Nombre del Estudiante</w:t>
      </w:r>
      <w:r w:rsidR="00F25C77" w:rsidRPr="007D5255">
        <w:rPr>
          <w:highlight w:val="yellow"/>
          <w:lang w:val="es-MX"/>
        </w:rPr>
        <w:t>&gt;</w:t>
      </w:r>
    </w:p>
    <w:p w:rsidR="00F25C77" w:rsidRPr="007D5255" w:rsidRDefault="00761829">
      <w:pPr>
        <w:rPr>
          <w:lang w:val="es-MX"/>
        </w:rPr>
      </w:pPr>
      <w:r>
        <w:rPr>
          <w:lang w:val="es-MX"/>
        </w:rPr>
        <w:t>De</w:t>
      </w:r>
      <w:r w:rsidR="00F25C77" w:rsidRPr="007D5255">
        <w:rPr>
          <w:lang w:val="es-MX"/>
        </w:rPr>
        <w:t>:</w:t>
      </w:r>
      <w:r w:rsidR="00F25C77" w:rsidRPr="007D5255">
        <w:rPr>
          <w:lang w:val="es-MX"/>
        </w:rPr>
        <w:tab/>
      </w:r>
      <w:r w:rsidR="007533E2" w:rsidRPr="007D5255">
        <w:rPr>
          <w:highlight w:val="yellow"/>
          <w:lang w:val="es-MX"/>
        </w:rPr>
        <w:t>&lt;N</w:t>
      </w:r>
      <w:r w:rsidR="007D5255" w:rsidRPr="007D5255">
        <w:rPr>
          <w:highlight w:val="yellow"/>
          <w:lang w:val="es-MX"/>
        </w:rPr>
        <w:t>ombre</w:t>
      </w:r>
      <w:r w:rsidR="00F25C77" w:rsidRPr="007D5255">
        <w:rPr>
          <w:highlight w:val="yellow"/>
          <w:lang w:val="es-MX"/>
        </w:rPr>
        <w:t>&gt;</w:t>
      </w:r>
      <w:r w:rsidR="007533E2" w:rsidRPr="007D5255">
        <w:rPr>
          <w:lang w:val="es-MX"/>
        </w:rPr>
        <w:t xml:space="preserve">, </w:t>
      </w:r>
      <w:r w:rsidR="007D5255" w:rsidRPr="007D5255">
        <w:rPr>
          <w:lang w:val="es-MX"/>
        </w:rPr>
        <w:t xml:space="preserve">Coordinador de </w:t>
      </w:r>
      <w:r w:rsidR="00614433" w:rsidRPr="007D5255">
        <w:rPr>
          <w:lang w:val="es-MX"/>
        </w:rPr>
        <w:t xml:space="preserve">GEAR UP </w:t>
      </w:r>
    </w:p>
    <w:p w:rsidR="00F25C77" w:rsidRPr="00E1404B" w:rsidRDefault="00761829">
      <w:pPr>
        <w:rPr>
          <w:lang w:val="es-MX"/>
        </w:rPr>
      </w:pPr>
      <w:r>
        <w:rPr>
          <w:lang w:val="es-MX"/>
        </w:rPr>
        <w:t>Fecha</w:t>
      </w:r>
      <w:r w:rsidR="00A23B41" w:rsidRPr="00E1404B">
        <w:rPr>
          <w:lang w:val="es-MX"/>
        </w:rPr>
        <w:t>:</w:t>
      </w:r>
      <w:r w:rsidR="00A23B41" w:rsidRPr="00E1404B">
        <w:rPr>
          <w:lang w:val="es-MX"/>
        </w:rPr>
        <w:tab/>
      </w:r>
      <w:r w:rsidR="006F3BA0" w:rsidRPr="00E1404B">
        <w:rPr>
          <w:highlight w:val="yellow"/>
          <w:lang w:val="es-MX"/>
        </w:rPr>
        <w:t>&lt;Insert</w:t>
      </w:r>
      <w:r w:rsidR="007D5255" w:rsidRPr="00E1404B">
        <w:rPr>
          <w:highlight w:val="yellow"/>
          <w:lang w:val="es-MX"/>
        </w:rPr>
        <w:t>e</w:t>
      </w:r>
      <w:r w:rsidR="006F3BA0" w:rsidRPr="00E1404B">
        <w:rPr>
          <w:highlight w:val="yellow"/>
          <w:lang w:val="es-MX"/>
        </w:rPr>
        <w:t xml:space="preserve"> </w:t>
      </w:r>
      <w:r w:rsidR="007D5255" w:rsidRPr="00E1404B">
        <w:rPr>
          <w:highlight w:val="yellow"/>
          <w:lang w:val="es-MX"/>
        </w:rPr>
        <w:t>Fecha</w:t>
      </w:r>
    </w:p>
    <w:p w:rsidR="001404C2" w:rsidRPr="00E1404B" w:rsidRDefault="001404C2">
      <w:pPr>
        <w:rPr>
          <w:sz w:val="16"/>
          <w:szCs w:val="16"/>
          <w:lang w:val="es-MX"/>
        </w:rPr>
      </w:pPr>
    </w:p>
    <w:p w:rsidR="00EC3432" w:rsidRPr="00217CA0" w:rsidRDefault="001610BF">
      <w:pPr>
        <w:rPr>
          <w:lang w:val="es-MX"/>
        </w:rPr>
      </w:pPr>
      <w:proofErr w:type="spellStart"/>
      <w:r w:rsidRPr="00217CA0">
        <w:rPr>
          <w:lang w:val="es-MX"/>
        </w:rPr>
        <w:t>No</w:t>
      </w:r>
      <w:r w:rsidR="00BC7EDE" w:rsidRPr="00217CA0">
        <w:rPr>
          <w:lang w:val="es-MX"/>
        </w:rPr>
        <w:t>rthern</w:t>
      </w:r>
      <w:proofErr w:type="spellEnd"/>
      <w:r w:rsidR="00BC7EDE" w:rsidRPr="00217CA0">
        <w:rPr>
          <w:lang w:val="es-MX"/>
        </w:rPr>
        <w:t xml:space="preserve"> Arizona </w:t>
      </w:r>
      <w:proofErr w:type="spellStart"/>
      <w:r w:rsidR="00BC7EDE" w:rsidRPr="00217CA0">
        <w:rPr>
          <w:lang w:val="es-MX"/>
        </w:rPr>
        <w:t>University</w:t>
      </w:r>
      <w:proofErr w:type="spellEnd"/>
      <w:r w:rsidR="00BC7EDE" w:rsidRPr="00217CA0">
        <w:rPr>
          <w:lang w:val="es-MX"/>
        </w:rPr>
        <w:t xml:space="preserve"> (NAU) / Arizona </w:t>
      </w:r>
      <w:r w:rsidR="00C249AD" w:rsidRPr="00217CA0">
        <w:rPr>
          <w:lang w:val="es-MX"/>
        </w:rPr>
        <w:t xml:space="preserve">GEAR UP </w:t>
      </w:r>
      <w:r w:rsidR="007D5255" w:rsidRPr="00217CA0">
        <w:rPr>
          <w:lang w:val="es-MX"/>
        </w:rPr>
        <w:t>y</w:t>
      </w:r>
      <w:r w:rsidR="008300B0" w:rsidRPr="00217CA0">
        <w:rPr>
          <w:lang w:val="es-MX"/>
        </w:rPr>
        <w:t xml:space="preserve"> </w:t>
      </w:r>
      <w:r w:rsidR="00A23B41" w:rsidRPr="00217CA0">
        <w:rPr>
          <w:highlight w:val="yellow"/>
          <w:lang w:val="es-MX"/>
        </w:rPr>
        <w:t>&lt; N</w:t>
      </w:r>
      <w:r w:rsidR="007D5255" w:rsidRPr="00217CA0">
        <w:rPr>
          <w:highlight w:val="yellow"/>
          <w:lang w:val="es-MX"/>
        </w:rPr>
        <w:t xml:space="preserve">ombre del Distrito </w:t>
      </w:r>
      <w:r w:rsidR="00A23B41" w:rsidRPr="00217CA0">
        <w:rPr>
          <w:highlight w:val="yellow"/>
          <w:lang w:val="es-MX"/>
        </w:rPr>
        <w:t>&gt;</w:t>
      </w:r>
      <w:r w:rsidR="00A62B16" w:rsidRPr="00217CA0">
        <w:rPr>
          <w:lang w:val="es-MX"/>
        </w:rPr>
        <w:t xml:space="preserve"> </w:t>
      </w:r>
      <w:r w:rsidR="007D5255" w:rsidRPr="00217CA0">
        <w:rPr>
          <w:lang w:val="es-MX"/>
        </w:rPr>
        <w:t>se complacen en darle la bienvenida a usted y a su niño a GEAR UP Clase del 2018 en</w:t>
      </w:r>
      <w:r w:rsidR="00217CA0" w:rsidRPr="00217CA0">
        <w:rPr>
          <w:lang w:val="es-MX"/>
        </w:rPr>
        <w:t xml:space="preserve"> </w:t>
      </w:r>
      <w:r w:rsidR="00A23B41" w:rsidRPr="00217CA0">
        <w:rPr>
          <w:highlight w:val="yellow"/>
          <w:lang w:val="es-MX"/>
        </w:rPr>
        <w:t>&lt;</w:t>
      </w:r>
      <w:r w:rsidR="00217CA0" w:rsidRPr="00217CA0">
        <w:rPr>
          <w:highlight w:val="yellow"/>
          <w:lang w:val="es-MX"/>
        </w:rPr>
        <w:t xml:space="preserve">Nombre de </w:t>
      </w:r>
      <w:r w:rsidR="00217CA0">
        <w:rPr>
          <w:highlight w:val="yellow"/>
          <w:lang w:val="es-MX"/>
        </w:rPr>
        <w:t xml:space="preserve"> </w:t>
      </w:r>
      <w:r w:rsidR="00A23B41" w:rsidRPr="00217CA0">
        <w:rPr>
          <w:highlight w:val="yellow"/>
          <w:lang w:val="es-MX"/>
        </w:rPr>
        <w:t>High School &gt;</w:t>
      </w:r>
      <w:r w:rsidR="00217CA0">
        <w:rPr>
          <w:lang w:val="es-MX"/>
        </w:rPr>
        <w:t xml:space="preserve"> (Escuela Preparatoria)</w:t>
      </w:r>
      <w:r w:rsidR="00A23B41" w:rsidRPr="00217CA0">
        <w:rPr>
          <w:lang w:val="es-MX"/>
        </w:rPr>
        <w:t>!</w:t>
      </w:r>
    </w:p>
    <w:p w:rsidR="00A23B41" w:rsidRPr="00A3180D" w:rsidRDefault="00A23B41">
      <w:pPr>
        <w:rPr>
          <w:sz w:val="16"/>
          <w:szCs w:val="16"/>
          <w:lang w:val="es-MX"/>
        </w:rPr>
      </w:pPr>
    </w:p>
    <w:p w:rsidR="00BF56D5" w:rsidRPr="007B3347" w:rsidRDefault="004E68AD" w:rsidP="00BF56D5">
      <w:pPr>
        <w:rPr>
          <w:lang w:val="es-MX"/>
        </w:rPr>
      </w:pPr>
      <w:r w:rsidRPr="00217CA0">
        <w:rPr>
          <w:lang w:val="es-MX"/>
        </w:rPr>
        <w:t xml:space="preserve">GEAR UP, </w:t>
      </w:r>
      <w:r w:rsidR="00217CA0" w:rsidRPr="00217CA0">
        <w:rPr>
          <w:lang w:val="es-MX"/>
        </w:rPr>
        <w:t xml:space="preserve">lo que significa </w:t>
      </w:r>
      <w:proofErr w:type="spellStart"/>
      <w:r w:rsidRPr="00217CA0">
        <w:rPr>
          <w:b/>
          <w:i/>
          <w:lang w:val="es-MX"/>
        </w:rPr>
        <w:t>G</w:t>
      </w:r>
      <w:r w:rsidRPr="00217CA0">
        <w:rPr>
          <w:i/>
          <w:lang w:val="es-MX"/>
        </w:rPr>
        <w:t>aining</w:t>
      </w:r>
      <w:proofErr w:type="spellEnd"/>
      <w:r w:rsidRPr="00217CA0">
        <w:rPr>
          <w:i/>
          <w:lang w:val="es-MX"/>
        </w:rPr>
        <w:t xml:space="preserve"> </w:t>
      </w:r>
      <w:proofErr w:type="spellStart"/>
      <w:r w:rsidRPr="00217CA0">
        <w:rPr>
          <w:b/>
          <w:i/>
          <w:lang w:val="es-MX"/>
        </w:rPr>
        <w:t>E</w:t>
      </w:r>
      <w:r w:rsidRPr="00217CA0">
        <w:rPr>
          <w:i/>
          <w:lang w:val="es-MX"/>
        </w:rPr>
        <w:t>arly</w:t>
      </w:r>
      <w:proofErr w:type="spellEnd"/>
      <w:r w:rsidRPr="00217CA0">
        <w:rPr>
          <w:i/>
          <w:lang w:val="es-MX"/>
        </w:rPr>
        <w:t xml:space="preserve"> </w:t>
      </w:r>
      <w:proofErr w:type="spellStart"/>
      <w:r w:rsidRPr="00217CA0">
        <w:rPr>
          <w:b/>
          <w:i/>
          <w:lang w:val="es-MX"/>
        </w:rPr>
        <w:t>A</w:t>
      </w:r>
      <w:r w:rsidRPr="00217CA0">
        <w:rPr>
          <w:i/>
          <w:lang w:val="es-MX"/>
        </w:rPr>
        <w:t>wareness</w:t>
      </w:r>
      <w:proofErr w:type="spellEnd"/>
      <w:r w:rsidRPr="00217CA0">
        <w:rPr>
          <w:i/>
          <w:lang w:val="es-MX"/>
        </w:rPr>
        <w:t xml:space="preserve"> and </w:t>
      </w:r>
      <w:proofErr w:type="spellStart"/>
      <w:r w:rsidRPr="00217CA0">
        <w:rPr>
          <w:b/>
          <w:i/>
          <w:lang w:val="es-MX"/>
        </w:rPr>
        <w:t>R</w:t>
      </w:r>
      <w:r w:rsidRPr="00217CA0">
        <w:rPr>
          <w:i/>
          <w:lang w:val="es-MX"/>
        </w:rPr>
        <w:t>eadiness</w:t>
      </w:r>
      <w:proofErr w:type="spellEnd"/>
      <w:r w:rsidRPr="00217CA0">
        <w:rPr>
          <w:i/>
          <w:lang w:val="es-MX"/>
        </w:rPr>
        <w:t xml:space="preserve"> </w:t>
      </w:r>
      <w:proofErr w:type="spellStart"/>
      <w:r w:rsidRPr="00217CA0">
        <w:rPr>
          <w:i/>
          <w:lang w:val="es-MX"/>
        </w:rPr>
        <w:t>for</w:t>
      </w:r>
      <w:proofErr w:type="spellEnd"/>
      <w:r w:rsidRPr="00217CA0">
        <w:rPr>
          <w:i/>
          <w:lang w:val="es-MX"/>
        </w:rPr>
        <w:t xml:space="preserve"> </w:t>
      </w:r>
      <w:proofErr w:type="spellStart"/>
      <w:r w:rsidRPr="00217CA0">
        <w:rPr>
          <w:b/>
          <w:i/>
          <w:lang w:val="es-MX"/>
        </w:rPr>
        <w:t>U</w:t>
      </w:r>
      <w:r w:rsidRPr="00217CA0">
        <w:rPr>
          <w:i/>
          <w:lang w:val="es-MX"/>
        </w:rPr>
        <w:t>ndergraduate</w:t>
      </w:r>
      <w:proofErr w:type="spellEnd"/>
      <w:r w:rsidRPr="00217CA0">
        <w:rPr>
          <w:i/>
          <w:lang w:val="es-MX"/>
        </w:rPr>
        <w:t xml:space="preserve"> </w:t>
      </w:r>
      <w:proofErr w:type="spellStart"/>
      <w:r w:rsidRPr="00217CA0">
        <w:rPr>
          <w:b/>
          <w:i/>
          <w:lang w:val="es-MX"/>
        </w:rPr>
        <w:t>P</w:t>
      </w:r>
      <w:r w:rsidRPr="00217CA0">
        <w:rPr>
          <w:i/>
          <w:lang w:val="es-MX"/>
        </w:rPr>
        <w:t>rograms</w:t>
      </w:r>
      <w:proofErr w:type="spellEnd"/>
      <w:r w:rsidRPr="00217CA0">
        <w:rPr>
          <w:i/>
          <w:lang w:val="es-MX"/>
        </w:rPr>
        <w:t>,</w:t>
      </w:r>
      <w:r w:rsidR="00217CA0" w:rsidRPr="00217CA0">
        <w:rPr>
          <w:i/>
          <w:lang w:val="es-MX"/>
        </w:rPr>
        <w:t xml:space="preserve"> (Obteniendo Conocimiento y Prepara</w:t>
      </w:r>
      <w:r w:rsidR="007B3347">
        <w:rPr>
          <w:i/>
          <w:lang w:val="es-MX"/>
        </w:rPr>
        <w:t>ción Temprana para Programas de</w:t>
      </w:r>
      <w:r w:rsidRPr="00217CA0">
        <w:rPr>
          <w:i/>
          <w:lang w:val="es-MX"/>
        </w:rPr>
        <w:t xml:space="preserve"> </w:t>
      </w:r>
      <w:r w:rsidR="00217CA0" w:rsidRPr="00217CA0">
        <w:rPr>
          <w:i/>
          <w:lang w:val="es-MX"/>
        </w:rPr>
        <w:t xml:space="preserve">Pre-Licenciatura) </w:t>
      </w:r>
      <w:r w:rsidR="00217CA0" w:rsidRPr="00217CA0">
        <w:rPr>
          <w:lang w:val="es-MX"/>
        </w:rPr>
        <w:t>es un programa gratuito que ayuda a estudiantes a tener éxito en la escuela.</w:t>
      </w:r>
      <w:r w:rsidR="00217CA0">
        <w:rPr>
          <w:lang w:val="es-MX"/>
        </w:rPr>
        <w:t xml:space="preserve"> Ayuda a familias y estudiantes a aprender acerca de opciones para educación después </w:t>
      </w:r>
      <w:r w:rsidR="00E1404B">
        <w:rPr>
          <w:lang w:val="es-MX"/>
        </w:rPr>
        <w:t>de high school</w:t>
      </w:r>
      <w:r w:rsidR="00217CA0">
        <w:rPr>
          <w:lang w:val="es-MX"/>
        </w:rPr>
        <w:t xml:space="preserve"> y cómo pagar por eso. GEAR UP cree que cada estudiante debe tener la oportunidad de continuar su educación después de </w:t>
      </w:r>
      <w:r w:rsidR="00EA06CA">
        <w:rPr>
          <w:lang w:val="es-MX"/>
        </w:rPr>
        <w:t>high school</w:t>
      </w:r>
      <w:r w:rsidR="007B3347">
        <w:rPr>
          <w:lang w:val="es-MX"/>
        </w:rPr>
        <w:t xml:space="preserve"> y que cada estudiante</w:t>
      </w:r>
      <w:r w:rsidR="00217CA0">
        <w:rPr>
          <w:lang w:val="es-MX"/>
        </w:rPr>
        <w:t xml:space="preserve"> debe recibir el apoyo e información necesaria durante secundaria y </w:t>
      </w:r>
      <w:r w:rsidR="00EA06CA">
        <w:rPr>
          <w:lang w:val="es-MX"/>
        </w:rPr>
        <w:t>high school</w:t>
      </w:r>
      <w:r w:rsidR="00217CA0">
        <w:rPr>
          <w:lang w:val="es-MX"/>
        </w:rPr>
        <w:t>, para proseguir</w:t>
      </w:r>
      <w:r w:rsidR="00264A70">
        <w:rPr>
          <w:lang w:val="es-MX"/>
        </w:rPr>
        <w:t xml:space="preserve"> con éxito esa oportunidad después de la </w:t>
      </w:r>
      <w:r w:rsidR="00EA06CA">
        <w:rPr>
          <w:lang w:val="es-MX"/>
        </w:rPr>
        <w:t>graduación de high school</w:t>
      </w:r>
      <w:r w:rsidR="007B3347">
        <w:rPr>
          <w:lang w:val="es-MX"/>
        </w:rPr>
        <w:t xml:space="preserve">. </w:t>
      </w:r>
      <w:r w:rsidR="007B3347" w:rsidRPr="007B3347">
        <w:rPr>
          <w:lang w:val="es-MX"/>
        </w:rPr>
        <w:t>Al entrar los nuevos estudiantes del 2018, les damos la bienvenida a ellos y sus familias a GEAR UP.</w:t>
      </w:r>
      <w:r w:rsidR="007B3347">
        <w:rPr>
          <w:lang w:val="es-MX"/>
        </w:rPr>
        <w:t xml:space="preserve"> </w:t>
      </w:r>
      <w:r w:rsidR="007B3347" w:rsidRPr="007B3347">
        <w:rPr>
          <w:lang w:val="es-MX"/>
        </w:rPr>
        <w:t xml:space="preserve"> </w:t>
      </w:r>
      <w:r w:rsidR="00217CA0" w:rsidRPr="007B3347">
        <w:rPr>
          <w:i/>
          <w:lang w:val="es-MX"/>
        </w:rPr>
        <w:t xml:space="preserve"> </w:t>
      </w:r>
      <w:r w:rsidR="007B3347" w:rsidRPr="007B3347">
        <w:rPr>
          <w:lang w:val="es-MX"/>
        </w:rPr>
        <w:t xml:space="preserve"> </w:t>
      </w:r>
    </w:p>
    <w:p w:rsidR="00FE2F14" w:rsidRPr="00A3180D" w:rsidRDefault="00FE2F14">
      <w:pPr>
        <w:rPr>
          <w:b/>
          <w:sz w:val="16"/>
          <w:szCs w:val="16"/>
          <w:lang w:val="es-MX"/>
        </w:rPr>
      </w:pPr>
    </w:p>
    <w:p w:rsidR="00EC3432" w:rsidRPr="007B3347" w:rsidRDefault="007B3347">
      <w:pPr>
        <w:rPr>
          <w:b/>
          <w:lang w:val="es-MX"/>
        </w:rPr>
      </w:pPr>
      <w:r>
        <w:rPr>
          <w:b/>
          <w:lang w:val="es-MX"/>
        </w:rPr>
        <w:t xml:space="preserve">¿Qué clase de servicios GEAR UP proporciona? </w:t>
      </w:r>
      <w:r w:rsidRPr="007B3347">
        <w:rPr>
          <w:b/>
          <w:lang w:val="es-MX"/>
        </w:rPr>
        <w:t xml:space="preserve"> </w:t>
      </w:r>
    </w:p>
    <w:p w:rsidR="007B3347" w:rsidRDefault="002956AD">
      <w:pPr>
        <w:rPr>
          <w:lang w:val="es-MX"/>
        </w:rPr>
      </w:pPr>
      <w:r w:rsidRPr="007B3347">
        <w:rPr>
          <w:lang w:val="es-MX"/>
        </w:rPr>
        <w:t xml:space="preserve">GEAR UP </w:t>
      </w:r>
      <w:r w:rsidR="007B3347" w:rsidRPr="007B3347">
        <w:rPr>
          <w:lang w:val="es-MX"/>
        </w:rPr>
        <w:t xml:space="preserve">proporciona Coordinadores de Programa en cada escuela. Mi trabajo como Coordinador de GEAR UP en </w:t>
      </w:r>
      <w:r w:rsidR="00A23B41" w:rsidRPr="007B3347">
        <w:rPr>
          <w:highlight w:val="yellow"/>
          <w:lang w:val="es-MX"/>
        </w:rPr>
        <w:t>&lt;</w:t>
      </w:r>
      <w:r w:rsidR="007B3347" w:rsidRPr="007B3347">
        <w:rPr>
          <w:highlight w:val="yellow"/>
          <w:lang w:val="es-MX"/>
        </w:rPr>
        <w:t xml:space="preserve">Nombre de </w:t>
      </w:r>
      <w:r w:rsidR="00A23B41" w:rsidRPr="007B3347">
        <w:rPr>
          <w:highlight w:val="yellow"/>
          <w:lang w:val="es-MX"/>
        </w:rPr>
        <w:t>High School</w:t>
      </w:r>
      <w:r w:rsidR="006F3BA0" w:rsidRPr="007B3347">
        <w:rPr>
          <w:highlight w:val="yellow"/>
          <w:lang w:val="es-MX"/>
        </w:rPr>
        <w:t>&gt;</w:t>
      </w:r>
      <w:r w:rsidR="006F3BA0" w:rsidRPr="007B3347">
        <w:rPr>
          <w:lang w:val="es-MX"/>
        </w:rPr>
        <w:t xml:space="preserve"> </w:t>
      </w:r>
      <w:r w:rsidR="007B3347" w:rsidRPr="007B3347">
        <w:rPr>
          <w:lang w:val="es-MX"/>
        </w:rPr>
        <w:t xml:space="preserve">es ayudar a los estudiantes de GEAR UP a tener éxito. Un servicio </w:t>
      </w:r>
      <w:r w:rsidR="005500AF">
        <w:rPr>
          <w:lang w:val="es-MX"/>
        </w:rPr>
        <w:t xml:space="preserve">exclusivo </w:t>
      </w:r>
      <w:r w:rsidR="007B3347" w:rsidRPr="007B3347">
        <w:rPr>
          <w:lang w:val="es-MX"/>
        </w:rPr>
        <w:t xml:space="preserve">de GEAR UP ha sido </w:t>
      </w:r>
      <w:r w:rsidR="001603B3" w:rsidRPr="007B3347">
        <w:rPr>
          <w:lang w:val="es-MX"/>
        </w:rPr>
        <w:t xml:space="preserve">Postsecondary Education Planning Session (PEPS) </w:t>
      </w:r>
      <w:r w:rsidR="007B3347" w:rsidRPr="007B3347">
        <w:rPr>
          <w:lang w:val="es-MX"/>
        </w:rPr>
        <w:t>(Sesión de Planeación de Educación Postsecundaria) para cada estudiante, cada a</w:t>
      </w:r>
      <w:r w:rsidR="007B3347">
        <w:rPr>
          <w:lang w:val="es-MX"/>
        </w:rPr>
        <w:t xml:space="preserve">ño. Este año, la Clase de 2018 son estudiantes del último año (seniors) así que </w:t>
      </w:r>
      <w:r w:rsidR="005500AF" w:rsidRPr="005500AF">
        <w:rPr>
          <w:lang w:val="es-MX"/>
        </w:rPr>
        <w:t>PEPS y las acciones que debe completar el estudiante después de PEPS se van</w:t>
      </w:r>
      <w:r w:rsidR="005500AF">
        <w:rPr>
          <w:lang w:val="es-MX"/>
        </w:rPr>
        <w:t xml:space="preserve"> a</w:t>
      </w:r>
      <w:r w:rsidR="007B3347">
        <w:rPr>
          <w:lang w:val="es-MX"/>
        </w:rPr>
        <w:t xml:space="preserve"> enfocar en ayudar a los estudiante</w:t>
      </w:r>
      <w:r w:rsidR="0099182C">
        <w:rPr>
          <w:lang w:val="es-MX"/>
        </w:rPr>
        <w:t>s</w:t>
      </w:r>
      <w:r w:rsidR="007B3347">
        <w:rPr>
          <w:lang w:val="es-MX"/>
        </w:rPr>
        <w:t xml:space="preserve"> a lograr sus planes para después de la graduación de high school. </w:t>
      </w:r>
      <w:bookmarkStart w:id="0" w:name="_GoBack"/>
      <w:r w:rsidR="007B3347">
        <w:rPr>
          <w:lang w:val="es-MX"/>
        </w:rPr>
        <w:t>Yo me estaré reuniendo</w:t>
      </w:r>
      <w:bookmarkEnd w:id="0"/>
      <w:r w:rsidR="007B3347">
        <w:rPr>
          <w:lang w:val="es-MX"/>
        </w:rPr>
        <w:t xml:space="preserve"> con nuevos estudiantes tan pronto como sea posible para ayudarlos a identificar su plan (Universidad/Colegio, Escuela Técnica, Milicia o Fuerza de Trabajo) y tomar los pasos necesarios para alcanzar sus metas. Si a usted le gustaría más información acerca de PEPS, favor de comunicarse conmigo.</w:t>
      </w:r>
    </w:p>
    <w:p w:rsidR="00EE2547" w:rsidRPr="00EA06CA" w:rsidRDefault="00EE2547">
      <w:pPr>
        <w:rPr>
          <w:b/>
          <w:sz w:val="16"/>
          <w:szCs w:val="16"/>
          <w:lang w:val="es-MX"/>
        </w:rPr>
      </w:pPr>
    </w:p>
    <w:p w:rsidR="002956AD" w:rsidRPr="00A3180D" w:rsidRDefault="00A3180D">
      <w:pPr>
        <w:rPr>
          <w:b/>
          <w:lang w:val="es-MX"/>
        </w:rPr>
      </w:pPr>
      <w:r w:rsidRPr="00A3180D">
        <w:rPr>
          <w:b/>
          <w:lang w:val="es-MX"/>
        </w:rPr>
        <w:t xml:space="preserve">¿Cómo pueden las familias involucrarse en </w:t>
      </w:r>
      <w:r w:rsidR="004149B3" w:rsidRPr="00A3180D">
        <w:rPr>
          <w:b/>
          <w:lang w:val="es-MX"/>
        </w:rPr>
        <w:t>GEAR UP?</w:t>
      </w:r>
    </w:p>
    <w:p w:rsidR="00623943" w:rsidRPr="00A3180D" w:rsidRDefault="00A3180D">
      <w:pPr>
        <w:rPr>
          <w:lang w:val="es-MX"/>
        </w:rPr>
      </w:pPr>
      <w:r>
        <w:rPr>
          <w:lang w:val="es-MX"/>
        </w:rPr>
        <w:t xml:space="preserve">De acuerdo a los expertos, cuando los padres están involucrados en la educación de su niño, las calificaciones, asistencia y comportamiento del estudiante mejoran. </w:t>
      </w:r>
    </w:p>
    <w:p w:rsidR="00A42B4D" w:rsidRPr="00A3180D" w:rsidRDefault="00A42B4D">
      <w:pPr>
        <w:rPr>
          <w:lang w:val="es-MX"/>
        </w:rPr>
      </w:pPr>
      <w:r w:rsidRPr="00A3180D">
        <w:rPr>
          <w:lang w:val="es-MX"/>
        </w:rPr>
        <w:t>GEAR UP</w:t>
      </w:r>
      <w:r w:rsidR="00A3180D" w:rsidRPr="00A3180D">
        <w:rPr>
          <w:lang w:val="es-MX"/>
        </w:rPr>
        <w:t xml:space="preserve"> está siempre interesado en o</w:t>
      </w:r>
      <w:r w:rsidR="0099182C">
        <w:rPr>
          <w:lang w:val="es-MX"/>
        </w:rPr>
        <w:t>í</w:t>
      </w:r>
      <w:r w:rsidR="00A3180D" w:rsidRPr="00A3180D">
        <w:rPr>
          <w:lang w:val="es-MX"/>
        </w:rPr>
        <w:t>r de ustedes acerca de cómo el programa está benef</w:t>
      </w:r>
      <w:r w:rsidR="00A3180D">
        <w:rPr>
          <w:lang w:val="es-MX"/>
        </w:rPr>
        <w:t>iciando a su niño y cualquier</w:t>
      </w:r>
      <w:r w:rsidR="00A3180D" w:rsidRPr="00A3180D">
        <w:rPr>
          <w:lang w:val="es-MX"/>
        </w:rPr>
        <w:t xml:space="preserve"> sugerencia usted pudiera tener para mejorar el programa. Todos somo</w:t>
      </w:r>
      <w:r w:rsidR="00A3180D">
        <w:rPr>
          <w:lang w:val="es-MX"/>
        </w:rPr>
        <w:t>s</w:t>
      </w:r>
      <w:r w:rsidR="00A3180D" w:rsidRPr="00A3180D">
        <w:rPr>
          <w:lang w:val="es-MX"/>
        </w:rPr>
        <w:t xml:space="preserve"> parte de un equipo dedicado al éxito de su niño! </w:t>
      </w:r>
      <w:r w:rsidRPr="00A3180D">
        <w:rPr>
          <w:lang w:val="es-MX"/>
        </w:rPr>
        <w:t xml:space="preserve"> </w:t>
      </w:r>
      <w:r w:rsidR="00A3180D" w:rsidRPr="00A3180D">
        <w:rPr>
          <w:lang w:val="es-MX"/>
        </w:rPr>
        <w:t xml:space="preserve"> </w:t>
      </w:r>
    </w:p>
    <w:p w:rsidR="00A42B4D" w:rsidRPr="00A3180D" w:rsidRDefault="00A42B4D">
      <w:pPr>
        <w:rPr>
          <w:sz w:val="16"/>
          <w:szCs w:val="16"/>
          <w:lang w:val="es-MX"/>
        </w:rPr>
      </w:pPr>
    </w:p>
    <w:p w:rsidR="004149B3" w:rsidRPr="00A3180D" w:rsidRDefault="00A3180D">
      <w:pPr>
        <w:rPr>
          <w:lang w:val="es-MX"/>
        </w:rPr>
      </w:pPr>
      <w:r w:rsidRPr="00A3180D">
        <w:rPr>
          <w:lang w:val="es-MX"/>
        </w:rPr>
        <w:t>Estoy en espera de trabajar con usted y su estudiante del 12vo grado durante todo este a</w:t>
      </w:r>
      <w:r>
        <w:rPr>
          <w:lang w:val="es-MX"/>
        </w:rPr>
        <w:t xml:space="preserve">ño. Siéntase libre de ponerse en contacto conmigo con cualquier pregunta o si le gustaría más información. Yo puedo ser contactado por teléfono al </w:t>
      </w:r>
      <w:r w:rsidR="0000307D" w:rsidRPr="00A3180D">
        <w:rPr>
          <w:highlight w:val="yellow"/>
          <w:lang w:val="es-MX"/>
        </w:rPr>
        <w:t>&lt;</w:t>
      </w:r>
      <w:r w:rsidRPr="00A3180D">
        <w:rPr>
          <w:highlight w:val="yellow"/>
          <w:lang w:val="es-MX"/>
        </w:rPr>
        <w:t>número telefónico</w:t>
      </w:r>
      <w:r w:rsidR="0000307D" w:rsidRPr="00A3180D">
        <w:rPr>
          <w:highlight w:val="yellow"/>
          <w:lang w:val="es-MX"/>
        </w:rPr>
        <w:t>&gt;</w:t>
      </w:r>
      <w:r w:rsidR="0000307D" w:rsidRPr="00A3180D">
        <w:rPr>
          <w:lang w:val="es-MX"/>
        </w:rPr>
        <w:t xml:space="preserve"> o </w:t>
      </w:r>
      <w:r w:rsidRPr="00A3180D">
        <w:rPr>
          <w:lang w:val="es-MX"/>
        </w:rPr>
        <w:t xml:space="preserve">por correo electrónico al </w:t>
      </w:r>
      <w:r w:rsidR="002956AD" w:rsidRPr="00A3180D">
        <w:rPr>
          <w:highlight w:val="yellow"/>
          <w:lang w:val="es-MX"/>
        </w:rPr>
        <w:t>&lt;</w:t>
      </w:r>
      <w:r w:rsidRPr="00A3180D">
        <w:rPr>
          <w:highlight w:val="yellow"/>
          <w:lang w:val="es-MX"/>
        </w:rPr>
        <w:t>domicilio electrónico</w:t>
      </w:r>
      <w:r w:rsidR="002956AD" w:rsidRPr="00A3180D">
        <w:rPr>
          <w:highlight w:val="yellow"/>
          <w:lang w:val="es-MX"/>
        </w:rPr>
        <w:t>&gt;</w:t>
      </w:r>
      <w:r w:rsidR="00C7166D" w:rsidRPr="00A3180D">
        <w:rPr>
          <w:lang w:val="es-MX"/>
        </w:rPr>
        <w:t>.</w:t>
      </w:r>
    </w:p>
    <w:p w:rsidR="002956AD" w:rsidRPr="00A3180D" w:rsidRDefault="00A3180D">
      <w:pPr>
        <w:rPr>
          <w:b/>
          <w:lang w:val="es-MX"/>
        </w:rPr>
      </w:pPr>
      <w:r>
        <w:rPr>
          <w:b/>
          <w:lang w:val="es-MX"/>
        </w:rPr>
        <w:t xml:space="preserve">Sinceramente, </w:t>
      </w:r>
    </w:p>
    <w:p w:rsidR="002956AD" w:rsidRPr="0099182C" w:rsidRDefault="00E1404B">
      <w:pPr>
        <w:rPr>
          <w:lang w:val="es-MX"/>
        </w:rPr>
      </w:pPr>
      <w:r>
        <w:rPr>
          <w:lang w:val="es-MX"/>
        </w:rPr>
        <w:t xml:space="preserve">Coordinador de </w:t>
      </w:r>
      <w:r w:rsidR="002956AD" w:rsidRPr="0099182C">
        <w:rPr>
          <w:lang w:val="es-MX"/>
        </w:rPr>
        <w:t>GEAR UP</w:t>
      </w:r>
    </w:p>
    <w:p w:rsidR="002956AD" w:rsidRPr="0099182C" w:rsidRDefault="0099182C">
      <w:pPr>
        <w:rPr>
          <w:lang w:val="es-MX"/>
        </w:rPr>
      </w:pPr>
      <w:r w:rsidRPr="0099182C">
        <w:rPr>
          <w:highlight w:val="yellow"/>
          <w:lang w:val="es-MX"/>
        </w:rPr>
        <w:t>Si aplica: Síganos en Facebook - &lt;Nombre de la Página de FB&gt;</w:t>
      </w:r>
    </w:p>
    <w:p w:rsidR="002956AD" w:rsidRPr="00761829" w:rsidRDefault="00506574">
      <w:pPr>
        <w:rPr>
          <w:sz w:val="22"/>
          <w:szCs w:val="22"/>
          <w:lang w:val="es-MX"/>
        </w:rPr>
      </w:pPr>
      <w:r w:rsidRPr="00761829">
        <w:rPr>
          <w:sz w:val="22"/>
          <w:szCs w:val="22"/>
          <w:highlight w:val="yellow"/>
          <w:lang w:val="es-MX"/>
        </w:rPr>
        <w:lastRenderedPageBreak/>
        <w:t>Op</w:t>
      </w:r>
      <w:r w:rsidR="0099182C" w:rsidRPr="00761829">
        <w:rPr>
          <w:sz w:val="22"/>
          <w:szCs w:val="22"/>
          <w:highlight w:val="yellow"/>
          <w:lang w:val="es-MX"/>
        </w:rPr>
        <w:t>c</w:t>
      </w:r>
      <w:r w:rsidRPr="00761829">
        <w:rPr>
          <w:sz w:val="22"/>
          <w:szCs w:val="22"/>
          <w:highlight w:val="yellow"/>
          <w:lang w:val="es-MX"/>
        </w:rPr>
        <w:t xml:space="preserve">ional </w:t>
      </w:r>
      <w:r w:rsidR="00761829" w:rsidRPr="00761829">
        <w:rPr>
          <w:sz w:val="22"/>
          <w:szCs w:val="22"/>
          <w:highlight w:val="yellow"/>
          <w:lang w:val="es-MX"/>
        </w:rPr>
        <w:t>–</w:t>
      </w:r>
      <w:r w:rsidRPr="00761829">
        <w:rPr>
          <w:sz w:val="22"/>
          <w:szCs w:val="22"/>
          <w:highlight w:val="yellow"/>
          <w:lang w:val="es-MX"/>
        </w:rPr>
        <w:t xml:space="preserve"> </w:t>
      </w:r>
      <w:r w:rsidR="00761829" w:rsidRPr="00761829">
        <w:rPr>
          <w:sz w:val="22"/>
          <w:szCs w:val="22"/>
          <w:highlight w:val="yellow"/>
          <w:lang w:val="es-MX"/>
        </w:rPr>
        <w:t xml:space="preserve">Incluya </w:t>
      </w:r>
      <w:r w:rsidR="00761829">
        <w:rPr>
          <w:sz w:val="22"/>
          <w:szCs w:val="22"/>
          <w:highlight w:val="yellow"/>
          <w:lang w:val="es-MX"/>
        </w:rPr>
        <w:t>biograf</w:t>
      </w:r>
      <w:r w:rsidR="00761829" w:rsidRPr="00761829">
        <w:rPr>
          <w:sz w:val="22"/>
          <w:szCs w:val="22"/>
          <w:highlight w:val="yellow"/>
          <w:lang w:val="es-MX"/>
        </w:rPr>
        <w:t>ía y</w:t>
      </w:r>
      <w:r w:rsidR="00761829">
        <w:rPr>
          <w:sz w:val="22"/>
          <w:szCs w:val="22"/>
          <w:highlight w:val="yellow"/>
          <w:lang w:val="es-MX"/>
        </w:rPr>
        <w:t xml:space="preserve"> </w:t>
      </w:r>
      <w:r w:rsidR="00761829" w:rsidRPr="00761829">
        <w:rPr>
          <w:sz w:val="22"/>
          <w:szCs w:val="22"/>
          <w:highlight w:val="yellow"/>
          <w:lang w:val="es-MX"/>
        </w:rPr>
        <w:t>Foto</w:t>
      </w:r>
    </w:p>
    <w:sectPr w:rsidR="002956AD" w:rsidRPr="00761829" w:rsidSect="007157C4">
      <w:footerReference w:type="default" r:id="rId7"/>
      <w:footerReference w:type="first" r:id="rId8"/>
      <w:pgSz w:w="12240" w:h="15840"/>
      <w:pgMar w:top="1008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D4480" w:rsidRDefault="00ED4480">
      <w:r>
        <w:separator/>
      </w:r>
    </w:p>
  </w:endnote>
  <w:endnote w:type="continuationSeparator" w:id="0">
    <w:p w:rsidR="00ED4480" w:rsidRDefault="00ED44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C7EDE" w:rsidRPr="00DC62C6" w:rsidRDefault="00BC7EDE" w:rsidP="00BC7EDE">
    <w:pPr>
      <w:pStyle w:val="Footer"/>
      <w:tabs>
        <w:tab w:val="clear" w:pos="8640"/>
      </w:tabs>
      <w:rPr>
        <w:rFonts w:ascii="Calibri" w:hAnsi="Calibri"/>
      </w:rPr>
    </w:pPr>
    <w:r w:rsidRPr="00DC62C6">
      <w:rPr>
        <w:rFonts w:ascii="Calibri" w:hAnsi="Calibri"/>
      </w:rPr>
      <w:tab/>
    </w:r>
    <w:r w:rsidRPr="00DC62C6">
      <w:rPr>
        <w:rFonts w:ascii="Calibri" w:hAnsi="Calibri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157C4" w:rsidRPr="007157C4" w:rsidRDefault="007157C4" w:rsidP="007157C4">
    <w:pPr>
      <w:pStyle w:val="Footer"/>
      <w:jc w:val="center"/>
      <w:rPr>
        <w:rFonts w:ascii="Calibri" w:hAnsi="Calibri"/>
      </w:rPr>
    </w:pPr>
    <w:r w:rsidRPr="007157C4">
      <w:rPr>
        <w:rFonts w:ascii="Calibri" w:hAnsi="Calibri"/>
        <w:b/>
        <w:color w:val="FF0000"/>
      </w:rPr>
      <w:t>G</w:t>
    </w:r>
    <w:r w:rsidRPr="007157C4">
      <w:rPr>
        <w:rFonts w:ascii="Calibri" w:hAnsi="Calibri"/>
      </w:rPr>
      <w:t xml:space="preserve">aining </w:t>
    </w:r>
    <w:r w:rsidRPr="007157C4">
      <w:rPr>
        <w:rFonts w:ascii="Calibri" w:hAnsi="Calibri"/>
        <w:b/>
        <w:color w:val="FF0000"/>
      </w:rPr>
      <w:t>E</w:t>
    </w:r>
    <w:r w:rsidRPr="007157C4">
      <w:rPr>
        <w:rFonts w:ascii="Calibri" w:hAnsi="Calibri"/>
      </w:rPr>
      <w:t xml:space="preserve">arly </w:t>
    </w:r>
    <w:r w:rsidRPr="007157C4">
      <w:rPr>
        <w:rFonts w:ascii="Calibri" w:hAnsi="Calibri"/>
        <w:b/>
        <w:color w:val="FF0000"/>
      </w:rPr>
      <w:t>A</w:t>
    </w:r>
    <w:r w:rsidRPr="007157C4">
      <w:rPr>
        <w:rFonts w:ascii="Calibri" w:hAnsi="Calibri"/>
      </w:rPr>
      <w:t xml:space="preserve">wareness and </w:t>
    </w:r>
    <w:r w:rsidRPr="007157C4">
      <w:rPr>
        <w:rFonts w:ascii="Calibri" w:hAnsi="Calibri"/>
        <w:b/>
        <w:color w:val="FF0000"/>
      </w:rPr>
      <w:t>R</w:t>
    </w:r>
    <w:r w:rsidRPr="007157C4">
      <w:rPr>
        <w:rFonts w:ascii="Calibri" w:hAnsi="Calibri"/>
      </w:rPr>
      <w:t xml:space="preserve">eadiness for </w:t>
    </w:r>
    <w:r w:rsidRPr="007157C4">
      <w:rPr>
        <w:rFonts w:ascii="Calibri" w:hAnsi="Calibri"/>
        <w:b/>
        <w:color w:val="FF0000"/>
      </w:rPr>
      <w:t>U</w:t>
    </w:r>
    <w:r w:rsidRPr="007157C4">
      <w:rPr>
        <w:rFonts w:ascii="Calibri" w:hAnsi="Calibri"/>
      </w:rPr>
      <w:t xml:space="preserve">ndergraduate </w:t>
    </w:r>
    <w:r w:rsidRPr="007157C4">
      <w:rPr>
        <w:rFonts w:ascii="Calibri" w:hAnsi="Calibri"/>
        <w:b/>
        <w:color w:val="FF0000"/>
      </w:rPr>
      <w:t>P</w:t>
    </w:r>
    <w:r w:rsidRPr="007157C4">
      <w:rPr>
        <w:rFonts w:ascii="Calibri" w:hAnsi="Calibri"/>
      </w:rPr>
      <w:t>rograms</w:t>
    </w:r>
  </w:p>
  <w:p w:rsidR="007157C4" w:rsidRPr="005D5AC4" w:rsidRDefault="007157C4" w:rsidP="007157C4">
    <w:pPr>
      <w:rPr>
        <w:rFonts w:ascii="Calibri" w:hAnsi="Calibri"/>
        <w:sz w:val="18"/>
        <w:szCs w:val="18"/>
        <w:lang w:val="es-MX"/>
      </w:rPr>
    </w:pPr>
    <w:r w:rsidRPr="005D5AC4">
      <w:rPr>
        <w:rFonts w:ascii="Calibri" w:hAnsi="Calibri"/>
        <w:i/>
        <w:iCs/>
        <w:sz w:val="18"/>
        <w:szCs w:val="18"/>
        <w:lang w:val="es-MX"/>
      </w:rPr>
      <w:t xml:space="preserve">Arizona GEAR UP </w:t>
    </w:r>
    <w:r w:rsidR="005D5AC4" w:rsidRPr="005D5AC4">
      <w:rPr>
        <w:rFonts w:ascii="Calibri" w:hAnsi="Calibri"/>
        <w:i/>
        <w:iCs/>
        <w:sz w:val="18"/>
        <w:szCs w:val="18"/>
        <w:lang w:val="es-MX"/>
      </w:rPr>
      <w:t>es un Proyecto del Colegio de Educación en</w:t>
    </w:r>
    <w:r w:rsidRPr="005D5AC4">
      <w:rPr>
        <w:rFonts w:ascii="Calibri" w:hAnsi="Calibri"/>
        <w:i/>
        <w:iCs/>
        <w:sz w:val="18"/>
        <w:szCs w:val="18"/>
        <w:lang w:val="es-MX"/>
      </w:rPr>
      <w:t xml:space="preserve"> NAU.</w:t>
    </w:r>
    <w:r w:rsidR="005D5AC4">
      <w:rPr>
        <w:rFonts w:ascii="Calibri" w:hAnsi="Calibri"/>
        <w:i/>
        <w:iCs/>
        <w:sz w:val="18"/>
        <w:szCs w:val="18"/>
        <w:lang w:val="es-MX"/>
      </w:rPr>
      <w:t xml:space="preserve"> Es apoyado por el Departamento de Educación de los Estados Unidos. </w:t>
    </w:r>
    <w:r w:rsidRPr="005D5AC4">
      <w:rPr>
        <w:rFonts w:ascii="Calibri" w:hAnsi="Calibri"/>
        <w:i/>
        <w:iCs/>
        <w:sz w:val="18"/>
        <w:szCs w:val="18"/>
        <w:lang w:val="es-MX"/>
      </w:rPr>
      <w:t xml:space="preserve"> 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D4480" w:rsidRDefault="00ED4480">
      <w:r>
        <w:separator/>
      </w:r>
    </w:p>
  </w:footnote>
  <w:footnote w:type="continuationSeparator" w:id="0">
    <w:p w:rsidR="00ED4480" w:rsidRDefault="00ED448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1N7YwMzcxNTI3sDBT0lEKTi0uzszPAykwrAUAG9b7JywAAAA="/>
  </w:docVars>
  <w:rsids>
    <w:rsidRoot w:val="001404C2"/>
    <w:rsid w:val="0000307D"/>
    <w:rsid w:val="0002785F"/>
    <w:rsid w:val="00027A7C"/>
    <w:rsid w:val="00031F9A"/>
    <w:rsid w:val="00065D13"/>
    <w:rsid w:val="000F7B83"/>
    <w:rsid w:val="001404C2"/>
    <w:rsid w:val="001603B3"/>
    <w:rsid w:val="001610BF"/>
    <w:rsid w:val="00217CA0"/>
    <w:rsid w:val="00222673"/>
    <w:rsid w:val="00237FD5"/>
    <w:rsid w:val="00264A70"/>
    <w:rsid w:val="002861DC"/>
    <w:rsid w:val="002956AD"/>
    <w:rsid w:val="002A65C0"/>
    <w:rsid w:val="00313821"/>
    <w:rsid w:val="00364B2F"/>
    <w:rsid w:val="00371747"/>
    <w:rsid w:val="00392781"/>
    <w:rsid w:val="00406D67"/>
    <w:rsid w:val="004149B3"/>
    <w:rsid w:val="00423833"/>
    <w:rsid w:val="00430DCE"/>
    <w:rsid w:val="004B71A6"/>
    <w:rsid w:val="004E68AD"/>
    <w:rsid w:val="004F0107"/>
    <w:rsid w:val="004F6963"/>
    <w:rsid w:val="005054F1"/>
    <w:rsid w:val="0050638F"/>
    <w:rsid w:val="00506574"/>
    <w:rsid w:val="00524B3A"/>
    <w:rsid w:val="005500AF"/>
    <w:rsid w:val="00560403"/>
    <w:rsid w:val="005827CD"/>
    <w:rsid w:val="00586F30"/>
    <w:rsid w:val="005946CD"/>
    <w:rsid w:val="005A5C74"/>
    <w:rsid w:val="005A6975"/>
    <w:rsid w:val="005D5AC4"/>
    <w:rsid w:val="005E7BF0"/>
    <w:rsid w:val="00602D1A"/>
    <w:rsid w:val="00614433"/>
    <w:rsid w:val="00623943"/>
    <w:rsid w:val="0065364C"/>
    <w:rsid w:val="00654C8D"/>
    <w:rsid w:val="006634CD"/>
    <w:rsid w:val="006A3CF3"/>
    <w:rsid w:val="006C0A6E"/>
    <w:rsid w:val="006F3BA0"/>
    <w:rsid w:val="007157C4"/>
    <w:rsid w:val="0072663B"/>
    <w:rsid w:val="00734D5A"/>
    <w:rsid w:val="007533E2"/>
    <w:rsid w:val="00761829"/>
    <w:rsid w:val="0076482E"/>
    <w:rsid w:val="007835BC"/>
    <w:rsid w:val="00793658"/>
    <w:rsid w:val="007971F1"/>
    <w:rsid w:val="007B3347"/>
    <w:rsid w:val="007D5255"/>
    <w:rsid w:val="00823FB2"/>
    <w:rsid w:val="008300B0"/>
    <w:rsid w:val="00841120"/>
    <w:rsid w:val="00864AA5"/>
    <w:rsid w:val="00881444"/>
    <w:rsid w:val="0090381D"/>
    <w:rsid w:val="00913533"/>
    <w:rsid w:val="00917B03"/>
    <w:rsid w:val="0093379E"/>
    <w:rsid w:val="00982C1A"/>
    <w:rsid w:val="0099182C"/>
    <w:rsid w:val="00993FA2"/>
    <w:rsid w:val="009C2175"/>
    <w:rsid w:val="009C69C5"/>
    <w:rsid w:val="009D0023"/>
    <w:rsid w:val="00A23B41"/>
    <w:rsid w:val="00A3180D"/>
    <w:rsid w:val="00A42B4D"/>
    <w:rsid w:val="00A46817"/>
    <w:rsid w:val="00A62B16"/>
    <w:rsid w:val="00A835AD"/>
    <w:rsid w:val="00AD55BB"/>
    <w:rsid w:val="00AF7320"/>
    <w:rsid w:val="00AF76D9"/>
    <w:rsid w:val="00BC7EDE"/>
    <w:rsid w:val="00BE2713"/>
    <w:rsid w:val="00BF22C4"/>
    <w:rsid w:val="00BF5499"/>
    <w:rsid w:val="00BF56D5"/>
    <w:rsid w:val="00C249AD"/>
    <w:rsid w:val="00C25439"/>
    <w:rsid w:val="00C7166D"/>
    <w:rsid w:val="00CE383F"/>
    <w:rsid w:val="00D53329"/>
    <w:rsid w:val="00D67744"/>
    <w:rsid w:val="00D91328"/>
    <w:rsid w:val="00DC1D9B"/>
    <w:rsid w:val="00DC62C6"/>
    <w:rsid w:val="00DF724C"/>
    <w:rsid w:val="00DF7E81"/>
    <w:rsid w:val="00E050C1"/>
    <w:rsid w:val="00E1404B"/>
    <w:rsid w:val="00E8195E"/>
    <w:rsid w:val="00EA06CA"/>
    <w:rsid w:val="00EC3432"/>
    <w:rsid w:val="00ED4480"/>
    <w:rsid w:val="00EE2547"/>
    <w:rsid w:val="00EF5F50"/>
    <w:rsid w:val="00F23F7B"/>
    <w:rsid w:val="00F25C77"/>
    <w:rsid w:val="00F263B5"/>
    <w:rsid w:val="00F41DEC"/>
    <w:rsid w:val="00FA5166"/>
    <w:rsid w:val="00FC15AA"/>
    <w:rsid w:val="00FE2F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5:docId w15:val="{A8E9E634-BC3F-40AB-8FDC-F285070FF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25C7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25C77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31F9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31F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88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83</Words>
  <Characters>248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cial Announcement</vt:lpstr>
    </vt:vector>
  </TitlesOfParts>
  <Company>Northern Arizona University</Company>
  <LinksUpToDate>false</LinksUpToDate>
  <CharactersWithSpaces>29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Announcement</dc:title>
  <dc:creator>jaw225</dc:creator>
  <cp:lastModifiedBy>Andrea Lizeth Gonzalez</cp:lastModifiedBy>
  <cp:revision>3</cp:revision>
  <cp:lastPrinted>2017-01-10T04:15:00Z</cp:lastPrinted>
  <dcterms:created xsi:type="dcterms:W3CDTF">2017-01-12T15:32:00Z</dcterms:created>
  <dcterms:modified xsi:type="dcterms:W3CDTF">2017-03-09T23:03:00Z</dcterms:modified>
</cp:coreProperties>
</file>